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w:t>
      </w:r>
      <w:r>
        <w:t xml:space="preserve"> </w:t>
      </w:r>
      <w:r>
        <w:t xml:space="preserve">asr</w:t>
      </w:r>
    </w:p>
    <w:p>
      <w:pPr>
        <w:pStyle w:val="Date"/>
      </w:pPr>
      <w:r>
        <w:t xml:space="preserve">วันอังคารที่</w:t>
      </w:r>
      <w:r>
        <w:t xml:space="preserve"> </w:t>
      </w:r>
      <w:r>
        <w:t xml:space="preserve">5</w:t>
      </w:r>
      <w:r>
        <w:t xml:space="preserve"> </w:t>
      </w:r>
      <w:r>
        <w:t xml:space="preserve">พฤษภาคม</w:t>
      </w:r>
      <w:r>
        <w:t xml:space="preserve"> </w:t>
      </w:r>
      <w:r>
        <w:t xml:space="preserve">2569</w:t>
      </w:r>
      <w:r>
        <w:t xml:space="preserve"> </w:t>
      </w:r>
      <w:r>
        <w:t xml:space="preserve">เวลา</w:t>
      </w:r>
      <w:r>
        <w:t xml:space="preserve"> </w:t>
      </w:r>
      <w:r>
        <w:t xml:space="preserve">10.2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วันคนพิการสากลประจำ ปี 2568  กิจกรรมการจัด งาน กำลังจะเริ่ม ต้นในอีกสักครู่ ลักษณะ นี้ขออนุญาต เรียนเชิญพี่ น้องคนพิการ ทุกท่าน รวมทั้งแขกผู้มีเกียรติ สื่อมวลชน เข้าสู่ที่ นั่งประจำ ที่บริเวณด้าน ในค่ะ    ประกาศ ค่ะอีกสักครู่ กลับภายในงาน วันคนพิการสากลประจำ ปี 2568  กำลังจะ เริ่มต้นขึ้น โอกาส นี้ขออนุญาต เรียนเชิญพี่น้อง คนพิการ รวมทั้งแขกผู้มีเกียรติ และสื่อ มวลชนทุกท่าน เข้าสู่ที่ นั่งประจำ ที่กิจกรรม ภายในงาน วันคนพิการสากล ประจำปี  2560 18  กำลังจะ เริ่มต้นในอีกสักครู่ ขอบพระคุณค่ะ                                                                                                                        สวัสดี ค่ะสวัสดีพี่ น้องคนพิการ ทุกท่านแขกผู้มีเกียรติ และสื่อมวลชนทุกท่าน อีก สักครู่กลับภายใน การจัดงานวัน คนพิการ สากลประจำปี 2 2560 ทำไม จะเริ่มต้นขึ้น ลำดับ แรกต่อจาก นี้ทางอนุญาต ที่จะเรียนแจ้ง เกี่ยวกับกำหนดการของการจัด อากาศในครั้งนี้ ในช่วงต้น ในช่วงของการ นำเข้าเข้าสู่ใน ช่วงลำดับ วิธีกา แรก จะเป็นการ ยืนถวาย ความเอา Line แผงสมเด็จ พระนางเจ้าสิ ริกิติ์พระ บรมราชินีนาถ พระบรมราชชนนี พันปีหลวงเป็นเวลา 9 3 วินาที จากนั้น เราจะ เข้าสู่การแสดง ที่เกี่ยวข้องใน ด้านของคนพิการ รวม ทั้งการรับชม การฉายวีดีทัศน์ สานพลัง เร่งสร้างคุณภาพ ชีวิตคนพิการ เพื่อคุณภาพชีวิตที่เท่าเทียม  การ อ่านสารวัน คนพิการ สากลประจำปี 2 568  โดยผู้แทน จากทาง United แคปชั่น นอกจากนี้ยังได้รับเกียรติ จากทางท่าน นายกสมาคมสภา คนพิการ ประเทศไทยประเทศไทย หลงทาง ค่ะยังกล่าว ถึงรายงานวัตถุประสงค์ ของการจัดงาน โดยท่านอธิบดี กรม ส่งเสริมและพัฒนา คุณภาพชีวิตคนพิการ และตามด้วย การกล่าวเปิดงาน วันคนพิการ สากลประจำปี  2560 18 โดย ท่านรัฐมนตรี ว่าการกระทรวง การพัฒนาสังคม และความมั่นคงของมนุษย์ สำหรับ ในช่วงลำดับ ของวิธีการ เปิดงานเราจะ ร่วมถ่าย ภาพเต็มบริเวณ ด้านบนเวที และจะตามด้วยการเปิดตัว Off  ภารกิจเร่ง สร้างคุณภาพ ชีวิตคนพิการ และ ตามด้วย พิธีลงนาม บันทึกความเข้า ใจความร่วมมือ ว่าด้วยการส่งเสริมระบบ ขนส่ง เพิ่ม ช่องทางการจำหน่าย ผลิตภัณฑ์สินค้า รวมทั้งการ พัฒนาศักยภาพ ขยายโอกาส ในการสร้างอาชีพ เพิ่มรายได้ สำหรับคน พิการและ ผู้ดูแลคนพิการ ระหว่าง กรมส่งเสริม และพัฒนาคุณภาพ ชีวิตคนพิการ บริษัท ไปรษณีย์ ไทยจำกัดและบันทึก ความเข้าใจความ ร่วมมือ ว่าด้วยการประยุกต์ใช้ เทคโนโลยีอวกาศ ภูมิสารสนเทศ เพื่อการส่งเสริม การพัฒนา คุณภาพชีวิต คนพิการด้วย นวัตกรรม ภูมิสารสนเทศ ระหว่าง กรมส่งเสริม และพัฒนาคุณภาพ ชีวิตคนพิการกับ สำนัก งานพัฒนา เทคโนโลยี อวกาศและภูมิสารสนเทศ องค์การมหาชน ลำดับ จากนั้น จะตามด้วย การมอบโล่ประกาศ เกียรติคุณประจำ ปี 2568 หวยท่านรัฐมนตรี ว่าการกระทรวงการพัฒนา สังคมและความมั่น คงของมนุษย์ โดยที่เรา จะมีรางวัล คนพิการ ต้นแบบประจำ ปี 2560 รางวัล สื่อมวลชนสร้าง สรรค์เพื่อส่งเสริม คนพิการประจำปี 2506  18 ซึ่ง ทุกท่านค่ะอีกสักครู่ นึงกลับภายใน งานวันคนพิการ สากลประจำปี 2 ซึ่งทุกท่านค่ะอีกสักครู่นึงกลับภายในงานวันคนพิการสากลประจำปี กำลัง จะเริ่มต้นขึ้น แล้วกัดนี้ ขออนุญาตเรียน เชิญพี่น้องคน แขกผู้มีเกียรติ ทุกท่าน เข้าสู่ที่นั่ง ประจำที่ค่ะ สำหรับ ในช่วงของลำ ดับพิธีการ นะคะวันนี้ เรามีการ จัดเตรียมกับอุปกรณ์ หูฟังแปลภาษา ภาษา ให้กับทุก ท่านสามารถติด ต่อขอรับได้ ที่เจ้าหน้า ที่บริเวณส่วน ด้านหน้าตรงจุด ลงทะเบียนค่ะ แล้ว ตอนนี้นะ ครับบริเวณเก้าอี้ โซนด้านหน้ายัง คงว่างอยู่ นะครับ เชิญ นะครับคนพิการ ผู้ดูแล คนพิการนะครับ แล้วก็ผู้มีเกียรติ ที่วันนี้ เดินทางมาร่วม แสดงความยินดีร่วม เกียรติในงาน วันคนพิการ สากลประจำปี  2568 ครับโดย องค์การ นะคะ ได้กำหนดให้ วันนี้เป็นพื้นที่ โอกาส ให้คนพิการนั้นได้ ออก มาสู่สังคม ให้สังคม ได้รู้จัก คนพิการ และในวัน นี้ครับเรามีคน พิการต้นแบบ ที่เป็นแบบ อย่างทั้ง เป็นแบบอย่างของ คนพิการ และเป็นแบบอย่างของ บุคคล ทั่วไปร่วม รับรางวัล ด้วยอยากจะ บอกว่าคน พิการที่ มีรายชื่อ ในมือวันนี้ครับ มาทั่วประเทศ ไทยเลยทีเดียว และรวม ถึงเราจะ มาลุ้นกัน นะครับว่าสื่อมวลชนดีเด่น มี สถานีโทรทัศน์ ช่องไหนบ้าง ที่จัดบริการ ให้สำหรับคนพิการ เป็น สื่อสร้างสรรค์ สำหรับคนทั้งมวลครับ      ขณะนี้ นะครับท่าน รัฐมนตรีกำลัง เดินทางมาใกล้ จะถึงแล้วนะ ครับเรียนเชิญทุกท่านครับ ที่อยู่ บริเวณ งานนะครับ นั่งประจำ โต๊ะเก้าอี้ที่ว่า งได้เลยนะ ครับสำหรับท่านที่ อยู่ บริเวณด้าน นอกนะครับ ขอเรียนเชิญเข้า มาด้านใน ได้เลยนะครับ อีกคู่เดียวครับเราจะ เริ่มเข้าสู่ วิธีการนะครับ แล้วก็แน่น อนว่าเราจะ มา Kick Off  ไปพร้อม ๆกันเพื่อเป็นสัญลักษณ์ ว่า วันที่ 3 ธันวาคม ของทุกปี มาถึงแล้ว และหลัง จากวันที่ 3 เป็น ต้น ไปครับ แน่นอนว่าใน ทุกจังหวัด ของประเทศไทย ก็จะเริ่มมีการ จัด งานวันคนพิการ สากลประจำ จังหวัดแล้ว หลังจากที่ กรุงเทพฯ OPPO ครับทุก ๆจังหวัด ในประเทศไทยก็ จะเริ่มจัด งานวันคนพิการ กดแล้ว วันนี้เรามา เริ่ม Kick Off ไป พร้อมๆกัน ครับและก็สร้าง ความ สุขสร้าง พื้นที่ในรายจังหวัด ในลำดับ ทักไปนะครับ                                   กวนอิม  ชื่อน้อง                                                                                                                                                                                                       ให้เกียรติและสื่อมวลชน ทุกท่านขณะนี้ ทางท่านรัฐมนตรีว่าการกระทรวงการ พัฒนา สังคมและความ มั่นคงของมนุษย์ รวมทั้ง คณะ ท่านผู้บริหารกระทรวง กำลัง เดินทางเข้า สู่ภายใน บริเวณพื้น ที่การจัดงาน โอกาสนี้ขอเรียนเชิญแขกผู้มีเกียรติ เอาสูตรที่นั่ง ประจำที่ และอีกสักครู่ เรากำลัง จะเริ่มต้นกับ งานก่อนคนพิการ กดประจำปี 2  อย่างเป็นทางการค่ะ                                                                                                     สวัสดี ค่ะ โอกาสนี้ขออนุญาต ต้อนรับ ท่านรัฐมนตรี ว่าการกระทรวง การพัฒนาสังคม และความมั่นคงของมนุษย์  กราบพรหมเผ่า พร้อม ทางกลับไปนะ ท่านผู้บริหาร ทุกท่านเข้าสู่ ภายใน บริเวณพื้น ที่การจัดงานและ โอกาส นี้ขออนุญาตเรียนเชิญทุก ท่านเข้าสู่ที่ ค่ะ  แล้วนะโอกาส นี้แม่ค้าต้องขอกลับไป  รัฐมนตรี ว่าการกระทรวง การพัฒนา สังคมและความมั่นคงของมนุษย์ จดทะเบียนค้าขอเสียงปรบมือ ต้อนรับท่านค่ะ  และแน่นอน นะครับว่า วันนี้ท่าน รัฐมนตรีเดินทางมา เป็นประธานใน วันนี้รวมถึงท่านปลัด กระทรวง ไหนครับและ ที่สำคัญครับวัน นี้เป็นพื้นที่ แห่งโอกาสพื้นที่แห่งการ ป๋าครับ ของพี่น้อง คนพิการครับ เรามีสมาคม คนพิการทุกประเภทครับ  วัน นี้มากัน ครบเลยนะครับ เพื่อที่จะ มาร่วมกัน kickoff-cup เป็น วันของเราครับ วัน ของคนพิการ แต่วันขอ งคนพิการ ไม่ใช่แค่ วันของ คนพิการเท่านั้นแล้ว แต่ เป็นวันของพวก เราทุกๆคนครับ ใส่แล้วคราวนี้จะ ไป 1 การตอกย้ำ ว่าวันนี้สิ สิทธิ ของความเท่าเทียม ของเราทุกคน เท่าเทียม กันโดย ภายใต้การ ดูแลของหน่วย งานภาครัฐบาลอย่างกระทรวง พัฒนาสังคม และความมั่นคง ของมนุษย์ร่วมกับ แม่ค้าในทุกภาค ส่วนค่ะที่อยาก จะสนับสนุน และพร้อม ที่จะเป็นส่วนหนึ่งในการที่ พี่จ๋าหลักด่าน กระตุ้น สนับสนุนให้กับ คนไทยทุกคนมีสิทธิ เท่าเทียม กันในสังคม ค่ะรับแน่นอนว่า การเปิดพื้นที่ หรือการสร้าง พื้นที่ให้คนพิการ  ไม่ ได้เป็นเพียงพื้น ที่เท่านั้นครับ แต่พื้นที่ ที่กล่าว มานี้คือพื้นที่ แห่งโอกาส ครับเมื่อคน พิการได้รับ พื้นที่ได้ รับโอกาสแล้ว ครับแน่นอนว่า เขา จะสามารถ พัฒนาคุณภาพ ชีวิตของคนพิการ ได้และคนพิการก็มีเคราะห์ คนพิการ มีผู้ดู แลคนพิการ จึงสามารถ พัฒนาคุณภาพชีวิต ในภาพรวม ได้อย่างสมบูรณ์ครับ สำหรับ วันนี้แม่ค้า กับการจัด งานภายใต้หน่วยงาน ของภาครัฐบาล โดยกระทรวงการพัฒนา สังคม และความมั่นคง ของมนุษย์โดย กรมส่งเสริมและพัฒนา คุณภาพชีวิตคนพิการ ร่วมกับ สมาคมสภา คนพิการทุกประเภท แห่งประเทศไทย องค์กรภาคี เครือข่ายทุกภาคส่วนค่ะ อาจารย์ เน้นย้ำและให้ ความสำคัญว่า วันนี้กับสิทธิ ความเท่าเทียมและรวมทั้ง กับสิทธิ ประโยชน์ที่พี่ น้องก็พิการ ทุกภาคส่วนจะได้รับคือ อะไรและนอกจากนี้ กิจกรรม ค่ะไปใน บริเวณพื้นที่การ จัดงานอีกสัก ครู่จะเข้าสู่ใน ช่วงของลำดับ แสดง ความยินดีกับ ผู้ที่ได้รับรางวัล ในปีนี้ด้วย ค่ะเราและแน่นอน นะครับว่า ในปีนี้ปี 2000 568  ครับเราจะ นำโดยขับเคลื่อน โดยครับท่านรัฐมนตรี  ซาลาเป่า นะครับ ที่จะมาเป็นอีก 1  แรง ที่สำคัญในการ ขับเคลื่อน พัฒนางานด้าน คนพิการ เพื่อคุณภาพชีวิต ที่ดี และความมั่นคง ยั่งยืนในชีวิตครับ                                                                                   กลั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 asr</dc:title>
  <dc:creator/>
  <cp:keywords/>
  <dcterms:created xsi:type="dcterms:W3CDTF">2026-05-05T04:42:28Z</dcterms:created>
  <dcterms:modified xsi:type="dcterms:W3CDTF">2026-05-05T04: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พฤษภาคม 2569 เวลา 10.22 น.</vt:lpwstr>
  </property>
  <property fmtid="{D5CDD505-2E9C-101B-9397-08002B2CF9AE}" pid="3" name="subtitle">
    <vt:lpwstr/>
  </property>
</Properties>
</file>